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1518F330" w14:textId="5584AEC4" w:rsidR="0005634C" w:rsidRDefault="0005634C" w:rsidP="000D1947">
      <w:proofErr w:type="spellStart"/>
      <w:r>
        <w:t>MainActivity</w:t>
      </w:r>
      <w:proofErr w:type="spellEnd"/>
      <w:r w:rsidR="000D1947">
        <w:t xml:space="preserve"> </w:t>
      </w:r>
      <w:r w:rsidR="000D1947">
        <w:tab/>
      </w:r>
      <w:r w:rsidR="000D1947">
        <w:tab/>
        <w:t>//</w:t>
      </w:r>
      <w:r>
        <w:t>Deals with Android Studio stuff</w:t>
      </w:r>
    </w:p>
    <w:p w14:paraId="55494317" w14:textId="40205F33" w:rsidR="0005634C" w:rsidRDefault="0005634C" w:rsidP="0005634C"/>
    <w:p w14:paraId="34F10736" w14:textId="63883E2F" w:rsidR="0005634C" w:rsidRDefault="0005634C" w:rsidP="0005634C">
      <w:r>
        <w:t>User</w:t>
      </w:r>
      <w:r w:rsidR="000D1947">
        <w:tab/>
      </w:r>
      <w:r w:rsidR="000D1947">
        <w:tab/>
      </w:r>
      <w:r w:rsidR="000D1947">
        <w:tab/>
        <w:t>//User class which stores essential data</w:t>
      </w:r>
    </w:p>
    <w:p w14:paraId="5D20FF11" w14:textId="77777777" w:rsidR="00A15354" w:rsidRDefault="0005634C" w:rsidP="0005634C">
      <w:pPr>
        <w:pStyle w:val="ListParagraph"/>
      </w:pPr>
      <w:r>
        <w:t xml:space="preserve">Fields: </w:t>
      </w:r>
    </w:p>
    <w:p w14:paraId="75B54775" w14:textId="77777777" w:rsidR="00A15354" w:rsidRDefault="00A15354" w:rsidP="0005634C">
      <w:pPr>
        <w:pStyle w:val="ListParagraph"/>
      </w:pPr>
    </w:p>
    <w:p w14:paraId="696CC070" w14:textId="11AF37B6" w:rsidR="00A15354" w:rsidRDefault="00B716B1" w:rsidP="0005634C">
      <w:pPr>
        <w:pStyle w:val="ListParagraph"/>
      </w:pPr>
      <w:r>
        <w:t>public</w:t>
      </w:r>
      <w:r w:rsidR="00A15354">
        <w:t xml:space="preserve"> </w:t>
      </w:r>
      <w:r w:rsidR="0005634C">
        <w:t xml:space="preserve">String </w:t>
      </w:r>
      <w:proofErr w:type="gramStart"/>
      <w:r w:rsidR="0005634C">
        <w:t>email</w:t>
      </w:r>
      <w:r w:rsidR="00A15354">
        <w:t>;</w:t>
      </w:r>
      <w:proofErr w:type="gramEnd"/>
    </w:p>
    <w:p w14:paraId="46A11679" w14:textId="25D0983A" w:rsidR="0005634C" w:rsidRDefault="00B716B1" w:rsidP="0005634C">
      <w:pPr>
        <w:pStyle w:val="ListParagraph"/>
      </w:pPr>
      <w:r>
        <w:t>public</w:t>
      </w:r>
      <w:r w:rsidR="00A15354">
        <w:t xml:space="preserve"> </w:t>
      </w:r>
      <w:r w:rsidR="0005634C">
        <w:t xml:space="preserve">String </w:t>
      </w:r>
      <w:proofErr w:type="gramStart"/>
      <w:r w:rsidR="0005634C">
        <w:t>password</w:t>
      </w:r>
      <w:r w:rsidR="00A15354">
        <w:t>;</w:t>
      </w:r>
      <w:proofErr w:type="gramEnd"/>
    </w:p>
    <w:p w14:paraId="3770ADA5" w14:textId="78C27039" w:rsidR="000D1947" w:rsidRDefault="000D1947" w:rsidP="0005634C">
      <w:pPr>
        <w:pStyle w:val="ListParagraph"/>
      </w:pPr>
    </w:p>
    <w:p w14:paraId="56584061" w14:textId="1ADD6E68" w:rsidR="000D1947" w:rsidRDefault="000D1947" w:rsidP="0005634C">
      <w:pPr>
        <w:pStyle w:val="ListParagraph"/>
      </w:pPr>
      <w:r>
        <w:t>Constructor:</w:t>
      </w:r>
    </w:p>
    <w:p w14:paraId="3BE14EEB" w14:textId="4D9D5D9E" w:rsidR="000D1947" w:rsidRDefault="000D1947" w:rsidP="0005634C">
      <w:pPr>
        <w:pStyle w:val="ListParagraph"/>
      </w:pPr>
    </w:p>
    <w:p w14:paraId="291D64D8" w14:textId="0B006ED1" w:rsidR="000D1947" w:rsidRDefault="000D1947" w:rsidP="0005634C">
      <w:pPr>
        <w:pStyle w:val="ListParagraph"/>
      </w:pPr>
      <w:r>
        <w:t xml:space="preserve">public </w:t>
      </w:r>
      <w:proofErr w:type="gramStart"/>
      <w:r>
        <w:t>User(</w:t>
      </w:r>
      <w:proofErr w:type="gramEnd"/>
      <w:r>
        <w:t>String email, String password);</w:t>
      </w:r>
    </w:p>
    <w:p w14:paraId="12CBF4B1" w14:textId="77777777" w:rsidR="0005634C" w:rsidRDefault="0005634C" w:rsidP="0005634C">
      <w:pPr>
        <w:pStyle w:val="ListParagraph"/>
      </w:pPr>
    </w:p>
    <w:p w14:paraId="00A92E65" w14:textId="7DC5F6A6" w:rsidR="0005634C" w:rsidRDefault="0005634C" w:rsidP="0005634C">
      <w:pPr>
        <w:pStyle w:val="ListParagraph"/>
      </w:pPr>
      <w:r>
        <w:t>Methods:</w:t>
      </w:r>
    </w:p>
    <w:p w14:paraId="2E94301F" w14:textId="2DB67AFD" w:rsidR="0005634C" w:rsidRDefault="0005634C" w:rsidP="0005634C">
      <w:pPr>
        <w:pStyle w:val="ListParagraph"/>
      </w:pPr>
    </w:p>
    <w:p w14:paraId="2551E806" w14:textId="2F01644D" w:rsidR="00E841E5" w:rsidRDefault="00B716B1" w:rsidP="00E841E5">
      <w:pPr>
        <w:pStyle w:val="ListParagraph"/>
      </w:pPr>
      <w:r>
        <w:t>public</w:t>
      </w:r>
      <w:r w:rsidR="00D00058">
        <w:t xml:space="preserve"> </w:t>
      </w:r>
      <w:r w:rsidR="00E841E5">
        <w:t>void</w:t>
      </w:r>
      <w:r w:rsidR="00D00058">
        <w:t xml:space="preserve"> </w:t>
      </w:r>
      <w:proofErr w:type="spellStart"/>
      <w:proofErr w:type="gramStart"/>
      <w:r w:rsidR="00E841E5">
        <w:t>rateCoach</w:t>
      </w:r>
      <w:proofErr w:type="spellEnd"/>
      <w:r w:rsidR="00E841E5">
        <w:t>(</w:t>
      </w:r>
      <w:proofErr w:type="gramEnd"/>
      <w:r w:rsidR="00E841E5">
        <w:t>Coach coach);</w:t>
      </w:r>
      <w:r w:rsidR="00E841E5">
        <w:tab/>
      </w:r>
      <w:r w:rsidR="00E841E5">
        <w:tab/>
        <w:t>//rates coach</w:t>
      </w:r>
    </w:p>
    <w:p w14:paraId="69E6D957" w14:textId="7E8D9EBB" w:rsidR="00A15354" w:rsidRDefault="00A15354" w:rsidP="00A15354">
      <w:r>
        <w:t>Coach</w:t>
      </w:r>
    </w:p>
    <w:p w14:paraId="205721FA" w14:textId="45592006" w:rsidR="00E841E5" w:rsidRDefault="00A15354" w:rsidP="00D00058">
      <w:r>
        <w:tab/>
        <w:t xml:space="preserve">Fields: </w:t>
      </w:r>
    </w:p>
    <w:p w14:paraId="0CC53DBD" w14:textId="3A2487F8" w:rsidR="00E841E5" w:rsidRDefault="00E841E5" w:rsidP="00D00058"/>
    <w:p w14:paraId="44B72E5A" w14:textId="67144C8D" w:rsidR="00A15354" w:rsidRDefault="00A15354" w:rsidP="00D00058">
      <w:r>
        <w:tab/>
        <w:t xml:space="preserve">private String </w:t>
      </w:r>
      <w:proofErr w:type="spellStart"/>
      <w:r w:rsidR="00D00058">
        <w:t>first_</w:t>
      </w:r>
      <w:proofErr w:type="gramStart"/>
      <w:r w:rsidR="00D00058">
        <w:t>name</w:t>
      </w:r>
      <w:proofErr w:type="spellEnd"/>
      <w:r w:rsidR="00D00058">
        <w:t>;</w:t>
      </w:r>
      <w:proofErr w:type="gramEnd"/>
    </w:p>
    <w:p w14:paraId="73A6DA31" w14:textId="42E9E412" w:rsidR="00D00058" w:rsidRDefault="00D00058" w:rsidP="00D00058">
      <w:r>
        <w:tab/>
        <w:t xml:space="preserve">private String </w:t>
      </w:r>
      <w:proofErr w:type="spellStart"/>
      <w:r>
        <w:t>last_</w:t>
      </w:r>
      <w:proofErr w:type="gramStart"/>
      <w:r>
        <w:t>name</w:t>
      </w:r>
      <w:proofErr w:type="spellEnd"/>
      <w:r>
        <w:t>;</w:t>
      </w:r>
      <w:proofErr w:type="gramEnd"/>
    </w:p>
    <w:p w14:paraId="6090D07B" w14:textId="46F54EFA" w:rsidR="00A15354" w:rsidRDefault="00A15354" w:rsidP="00A15354">
      <w:r>
        <w:tab/>
        <w:t xml:space="preserve">private String </w:t>
      </w:r>
      <w:proofErr w:type="gramStart"/>
      <w:r w:rsidR="00D00058">
        <w:t>school</w:t>
      </w:r>
      <w:r>
        <w:t>;</w:t>
      </w:r>
      <w:proofErr w:type="gramEnd"/>
    </w:p>
    <w:p w14:paraId="6E521939" w14:textId="7ABD99E5" w:rsidR="00A15354" w:rsidRDefault="00A15354" w:rsidP="00B716B1">
      <w:r>
        <w:tab/>
        <w:t xml:space="preserve">private </w:t>
      </w:r>
      <w:r w:rsidR="00B716B1">
        <w:t xml:space="preserve">double </w:t>
      </w:r>
      <w:proofErr w:type="spellStart"/>
      <w:proofErr w:type="gramStart"/>
      <w:r w:rsidR="00B716B1">
        <w:t>winLossRatio</w:t>
      </w:r>
      <w:proofErr w:type="spellEnd"/>
      <w:r w:rsidR="00B716B1">
        <w:t>;</w:t>
      </w:r>
      <w:proofErr w:type="gramEnd"/>
    </w:p>
    <w:p w14:paraId="4863FF9F" w14:textId="555E758D" w:rsidR="00A15354" w:rsidRDefault="00A15354" w:rsidP="00A15354">
      <w:r>
        <w:tab/>
        <w:t xml:space="preserve">private double </w:t>
      </w:r>
      <w:proofErr w:type="spellStart"/>
      <w:proofErr w:type="gramStart"/>
      <w:r w:rsidR="00E841E5">
        <w:t>playerR</w:t>
      </w:r>
      <w:r>
        <w:t>ating</w:t>
      </w:r>
      <w:proofErr w:type="spellEnd"/>
      <w:r>
        <w:t>;</w:t>
      </w:r>
      <w:proofErr w:type="gramEnd"/>
    </w:p>
    <w:p w14:paraId="4360BF82" w14:textId="50C2D477" w:rsidR="00A15354" w:rsidRDefault="00A15354" w:rsidP="00A15354">
      <w:r>
        <w:tab/>
        <w:t>private doub</w:t>
      </w:r>
      <w:r w:rsidR="00D00058">
        <w:t xml:space="preserve">le </w:t>
      </w:r>
      <w:proofErr w:type="spellStart"/>
      <w:proofErr w:type="gramStart"/>
      <w:r w:rsidR="00B716B1">
        <w:t>finalRating</w:t>
      </w:r>
      <w:proofErr w:type="spellEnd"/>
      <w:r w:rsidR="00B716B1">
        <w:t>;</w:t>
      </w:r>
      <w:proofErr w:type="gramEnd"/>
    </w:p>
    <w:p w14:paraId="5D5DBE02" w14:textId="704F3854" w:rsidR="00B716B1" w:rsidRDefault="00B716B1" w:rsidP="00A15354"/>
    <w:p w14:paraId="0007EF2C" w14:textId="7E84CE42" w:rsidR="00B716B1" w:rsidRDefault="00B716B1" w:rsidP="00A15354">
      <w:r>
        <w:tab/>
        <w:t>Methods:</w:t>
      </w:r>
    </w:p>
    <w:p w14:paraId="47E9B562" w14:textId="6BE050BB" w:rsidR="00B716B1" w:rsidRDefault="00B716B1" w:rsidP="00A15354"/>
    <w:p w14:paraId="178617DD" w14:textId="0E4E2B91" w:rsidR="00B716B1" w:rsidRDefault="00B716B1" w:rsidP="00A15354">
      <w:r>
        <w:tab/>
      </w:r>
    </w:p>
    <w:sectPr w:rsidR="00B716B1">
      <w:pgSz w:w="612pt" w:h="792pt"/>
      <w:pgMar w:top="72pt" w:right="72pt" w:bottom="72pt" w:left="72pt" w:header="36pt" w:footer="36pt" w:gutter="0pt"/>
      <w:cols w:space="36pt"/>
      <w:docGrid w:linePitch="360"/>
    </w:sectPr>
  </w:body>
</w:document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392C1CD5"/>
    <w:multiLevelType w:val="hybridMultilevel"/>
    <w:tmpl w:val="59CEB9CE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hideSpellingErrors/>
  <w:hideGrammaticalErrors/>
  <w:proofState w:spelling="clean" w:grammar="clean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E1NDK3MDE0NjRT0lEKTi0uzszPAykwrAUAvLx6LywAAAA="/>
  </w:docVars>
  <w:rsids>
    <w:rsidRoot w:val="0022531B"/>
    <w:rsid w:val="0005634C"/>
    <w:rsid w:val="000D1947"/>
    <w:rsid w:val="0022531B"/>
    <w:rsid w:val="00495FC6"/>
    <w:rsid w:val="00723D62"/>
    <w:rsid w:val="00A15354"/>
    <w:rsid w:val="00B716B1"/>
    <w:rsid w:val="00D00058"/>
    <w:rsid w:val="00E84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770A81"/>
  <w15:chartTrackingRefBased/>
  <w15:docId w15:val="{98D4B6EE-291E-4C5C-8B1A-03CAC8DBD6F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634C"/>
    <w:pPr>
      <w:ind w:start="36pt"/>
      <w:contextualSpacing/>
    </w:p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purl.oclc.org/ooxml/officeDocument/relationships/styles" Target="styles.xml"/><Relationship Id="rId7" Type="http://purl.oclc.org/ooxml/officeDocument/relationships/theme" Target="theme/theme1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ntTable" Target="fontTable.xml"/><Relationship Id="rId5" Type="http://purl.oclc.org/ooxml/officeDocument/relationships/webSettings" Target="webSettings.xml"/><Relationship Id="rId4" Type="http://purl.oclc.org/ooxml/officeDocument/relationships/settings" Target="settings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3C3C5F47-54CB-4987-A3B5-90928909074C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32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Tokad</dc:creator>
  <cp:keywords/>
  <dc:description/>
  <cp:lastModifiedBy>Jon Tokad</cp:lastModifiedBy>
  <cp:revision>3</cp:revision>
  <dcterms:created xsi:type="dcterms:W3CDTF">2022-01-22T05:55:00Z</dcterms:created>
  <dcterms:modified xsi:type="dcterms:W3CDTF">2022-01-22T06:27:00Z</dcterms:modified>
</cp:coreProperties>
</file>